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Default="00B80EFC" w:rsidP="00B80EFC">
      <w:pPr>
        <w:pStyle w:val="2"/>
      </w:pPr>
      <w:r>
        <w:rPr>
          <w:rFonts w:hint="eastAsia"/>
        </w:rPr>
        <w:t>Material</w:t>
      </w:r>
      <w:r>
        <w:t>s and links</w:t>
      </w:r>
    </w:p>
    <w:p w:rsidR="00B80EFC" w:rsidRDefault="00B80EFC" w:rsidP="00B80EFC">
      <w:r w:rsidRPr="00B80EFC">
        <w:t>TPS75901KTTR</w:t>
      </w:r>
      <w:r>
        <w:t xml:space="preserve"> (3.3 regulator)</w:t>
      </w:r>
    </w:p>
    <w:p w:rsidR="00B80EFC" w:rsidRDefault="00A74515" w:rsidP="00B80EFC">
      <w:hyperlink r:id="rId6" w:history="1">
        <w:r w:rsidR="00B80EFC" w:rsidRPr="005668C6">
          <w:rPr>
            <w:rStyle w:val="a3"/>
          </w:rPr>
          <w:t>https://www.digikey.ca/product-detail/en/texas-instruments/TPS75901KTTR/296-29784-1-ND/2769170</w:t>
        </w:r>
      </w:hyperlink>
    </w:p>
    <w:p w:rsidR="00B80EFC" w:rsidRDefault="00B80EFC" w:rsidP="00B80EFC">
      <w:r w:rsidRPr="00B80EFC">
        <w:t>ACPL-072L-500E</w:t>
      </w:r>
      <w:r>
        <w:t xml:space="preserve"> (opto-coupler)</w:t>
      </w:r>
    </w:p>
    <w:p w:rsidR="00B80EFC" w:rsidRDefault="00A74515" w:rsidP="00B80EFC">
      <w:hyperlink r:id="rId7" w:history="1">
        <w:r w:rsidR="00B80EFC" w:rsidRPr="005668C6">
          <w:rPr>
            <w:rStyle w:val="a3"/>
          </w:rPr>
          <w:t>https://www.digikey.ca/product-detail/en/broadcom-limited/ACPL-072L-500E/516-3131-1-ND/4969461?utm_source=snapeda&amp;utm_medium=aggregator&amp;utm_campaign=symbol</w:t>
        </w:r>
      </w:hyperlink>
    </w:p>
    <w:p w:rsidR="00B80EFC" w:rsidRDefault="00B80EFC" w:rsidP="00B80EFC">
      <w:r w:rsidRPr="00B80EFC">
        <w:t>GRM188R60G476ME15D</w:t>
      </w:r>
      <w:r>
        <w:t xml:space="preserve"> (47uF Cap)</w:t>
      </w:r>
    </w:p>
    <w:p w:rsidR="00B80EFC" w:rsidRDefault="00A74515" w:rsidP="00B80EFC">
      <w:hyperlink r:id="rId8" w:history="1">
        <w:r w:rsidR="00B80EFC" w:rsidRPr="005668C6">
          <w:rPr>
            <w:rStyle w:val="a3"/>
          </w:rPr>
          <w:t>https://www.digikey.ca/product-detail/en/murata-electronics-north-america/GRM188R60G476ME15D/490-13246-1-ND/5877454?utm_source=snapeda&amp;utm_medium=aggregator&amp;utm_campaign=symbol</w:t>
        </w:r>
      </w:hyperlink>
    </w:p>
    <w:p w:rsidR="00B80EFC" w:rsidRDefault="00B80EFC" w:rsidP="00B80EFC">
      <w:r w:rsidRPr="00B80EFC">
        <w:t>RR0816P-513-D</w:t>
      </w:r>
      <w:r>
        <w:t xml:space="preserve"> (51k Res)</w:t>
      </w:r>
    </w:p>
    <w:p w:rsidR="00B80EFC" w:rsidRDefault="00A74515" w:rsidP="00B80EFC">
      <w:hyperlink r:id="rId9" w:history="1">
        <w:r w:rsidR="00B80EFC" w:rsidRPr="005668C6">
          <w:rPr>
            <w:rStyle w:val="a3"/>
          </w:rPr>
          <w:t>https://www.digikey.ca/product-detail/en/susumu/RR0816P-513-D/RR08P51.0KDCT-ND/432765</w:t>
        </w:r>
      </w:hyperlink>
    </w:p>
    <w:p w:rsidR="00B80EFC" w:rsidRDefault="00B80EFC" w:rsidP="00B80EFC">
      <w:r w:rsidRPr="00B80EFC">
        <w:t>RT0603BRD0730K1L</w:t>
      </w:r>
      <w:r>
        <w:t xml:space="preserve"> (30.1k Res)</w:t>
      </w:r>
    </w:p>
    <w:p w:rsidR="00B80EFC" w:rsidRDefault="00A74515" w:rsidP="00B80EFC">
      <w:hyperlink r:id="rId10" w:history="1">
        <w:r w:rsidR="00B80EFC" w:rsidRPr="005668C6">
          <w:rPr>
            <w:rStyle w:val="a3"/>
          </w:rPr>
          <w:t>https://www.digikey.ca/product-detail/en/yageo/RT0603BRD0730K1L/YAG1631CT-ND/5139079</w:t>
        </w:r>
      </w:hyperlink>
    </w:p>
    <w:p w:rsidR="00B80EFC" w:rsidRDefault="00B80EFC" w:rsidP="00B80EFC">
      <w:r w:rsidRPr="00B80EFC">
        <w:t>NCP705MTADJTCG</w:t>
      </w:r>
      <w:r>
        <w:t xml:space="preserve"> (1.85 regulator)</w:t>
      </w:r>
    </w:p>
    <w:p w:rsidR="00B80EFC" w:rsidRDefault="00A74515" w:rsidP="00B80EFC">
      <w:hyperlink r:id="rId11" w:history="1">
        <w:r w:rsidR="00B80EFC" w:rsidRPr="005668C6">
          <w:rPr>
            <w:rStyle w:val="a3"/>
          </w:rPr>
          <w:t>https://www.digikey.ca/product-detail/en/on-semiconductor/NCP705MTADJTCG/NCP705MTADJTCGOSCT-ND/8538627</w:t>
        </w:r>
      </w:hyperlink>
    </w:p>
    <w:p w:rsidR="00B80EFC" w:rsidRDefault="00B80EFC" w:rsidP="00B80EFC">
      <w:r w:rsidRPr="00B80EFC">
        <w:t>GRM188R60J105KA01D</w:t>
      </w:r>
      <w:r>
        <w:t xml:space="preserve"> (1uF Cap)</w:t>
      </w:r>
    </w:p>
    <w:p w:rsidR="00B80EFC" w:rsidRDefault="00A74515" w:rsidP="00B80EFC">
      <w:hyperlink r:id="rId12" w:history="1">
        <w:r w:rsidR="00B80EFC" w:rsidRPr="005668C6">
          <w:rPr>
            <w:rStyle w:val="a3"/>
          </w:rPr>
          <w:t>https://www.digikey.ca/product-detail/en/murata-electronics-north-america/GRM188R60J105KA01D/490-1550-1-ND/587755</w:t>
        </w:r>
      </w:hyperlink>
    </w:p>
    <w:p w:rsidR="00B80EFC" w:rsidRDefault="00B80EFC" w:rsidP="00B80EFC">
      <w:r w:rsidRPr="00B80EFC">
        <w:t>ERJ-3GEY0R00V</w:t>
      </w:r>
      <w:r>
        <w:t xml:space="preserve"> (98.8k Res)</w:t>
      </w:r>
    </w:p>
    <w:p w:rsidR="00B80EFC" w:rsidRDefault="00A74515" w:rsidP="00B80EFC">
      <w:hyperlink r:id="rId13" w:history="1">
        <w:r w:rsidR="00B80EFC" w:rsidRPr="005668C6">
          <w:rPr>
            <w:rStyle w:val="a3"/>
          </w:rPr>
          <w:t>https://www.digikey.ca/product-detail/en/panasonic-electronic-components/ERJ-3GEY0R00V/P0.0GCT-ND/134711</w:t>
        </w:r>
      </w:hyperlink>
    </w:p>
    <w:p w:rsidR="00B80EFC" w:rsidRDefault="00B80EFC" w:rsidP="00B80EFC">
      <w:r w:rsidRPr="00B80EFC">
        <w:t>RC0603FR-07130KL</w:t>
      </w:r>
      <w:r>
        <w:t xml:space="preserve"> (130k Res)</w:t>
      </w:r>
    </w:p>
    <w:p w:rsidR="00B80EFC" w:rsidRDefault="00A74515" w:rsidP="00B80EFC">
      <w:hyperlink r:id="rId14" w:history="1">
        <w:r w:rsidR="00B80EFC" w:rsidRPr="005668C6">
          <w:rPr>
            <w:rStyle w:val="a3"/>
          </w:rPr>
          <w:t>https://www.digikey.ca/product-detail/en/yageo/RC0603FR-07130KL/311-130KHRCT-ND/729882</w:t>
        </w:r>
      </w:hyperlink>
    </w:p>
    <w:p w:rsidR="00B80EFC" w:rsidRDefault="00B80EFC" w:rsidP="00B80EFC">
      <w:r w:rsidRPr="00B80EFC">
        <w:t>GRM1885C1H103JA01D</w:t>
      </w:r>
      <w:r>
        <w:t xml:space="preserve"> (10nF Cap)</w:t>
      </w:r>
    </w:p>
    <w:p w:rsidR="00B80EFC" w:rsidRDefault="00A74515" w:rsidP="00B80EFC">
      <w:hyperlink r:id="rId15" w:history="1">
        <w:r w:rsidR="00B80EFC" w:rsidRPr="005668C6">
          <w:rPr>
            <w:rStyle w:val="a3"/>
          </w:rPr>
          <w:t>https://www.digikey.ca/product-detail/en/murata-electronics-north-america/GRM1885C1H103JA01D/490-9666-1-ND/4934772?utm_source=snapeda&amp;utm_medium=aggregator&amp;utm_campaign=symbol</w:t>
        </w:r>
      </w:hyperlink>
    </w:p>
    <w:p w:rsidR="00B80EFC" w:rsidRDefault="00194FEA" w:rsidP="00B80EFC">
      <w:r>
        <w:t>1x8 male header x5</w:t>
      </w:r>
    </w:p>
    <w:p w:rsidR="00194FEA" w:rsidRDefault="00194FEA" w:rsidP="00B80EFC">
      <w:r>
        <w:rPr>
          <w:rFonts w:hint="eastAsia"/>
        </w:rPr>
        <w:t>1</w:t>
      </w:r>
      <w:r>
        <w:t>x10 male header x1</w:t>
      </w:r>
    </w:p>
    <w:p w:rsidR="00194FEA" w:rsidRDefault="00194FEA" w:rsidP="00B80EFC">
      <w:r>
        <w:rPr>
          <w:rFonts w:hint="eastAsia"/>
        </w:rPr>
        <w:t>1</w:t>
      </w:r>
      <w:r>
        <w:t>8x2 male header x1</w:t>
      </w:r>
    </w:p>
    <w:p w:rsidR="00E67E52" w:rsidRDefault="00194FEA" w:rsidP="00B80EFC">
      <w:r>
        <w:rPr>
          <w:rFonts w:hint="eastAsia"/>
        </w:rPr>
        <w:t>3</w:t>
      </w:r>
      <w:r>
        <w:t>x2 female header x1</w:t>
      </w:r>
    </w:p>
    <w:p w:rsidR="00E67E52" w:rsidRDefault="00767983" w:rsidP="00B80EFC">
      <w:r>
        <w:rPr>
          <w:rFonts w:hint="eastAsia"/>
        </w:rPr>
        <w:t>H</w:t>
      </w:r>
      <w:r>
        <w:t>aven’t search up the links for headers yet, but they should be pretty common..</w:t>
      </w:r>
    </w:p>
    <w:p w:rsidR="00767983" w:rsidRDefault="00057541" w:rsidP="00B80EFC">
      <w:r w:rsidRPr="00057541">
        <w:t>DC21MMX</w:t>
      </w:r>
    </w:p>
    <w:p w:rsidR="00057541" w:rsidRDefault="00057541" w:rsidP="00B80EFC">
      <w:pPr>
        <w:rPr>
          <w:rFonts w:hint="eastAsia"/>
        </w:rPr>
      </w:pPr>
      <w:r>
        <w:rPr>
          <w:rFonts w:hint="eastAsia"/>
        </w:rPr>
        <w:t>DC</w:t>
      </w:r>
      <w:r>
        <w:t xml:space="preserve"> Barrel power jack</w:t>
      </w:r>
      <w:bookmarkStart w:id="0" w:name="_GoBack"/>
      <w:bookmarkEnd w:id="0"/>
    </w:p>
    <w:p w:rsidR="00E67E52" w:rsidRDefault="00E67E52" w:rsidP="00B80EFC">
      <w:r>
        <w:rPr>
          <w:rFonts w:hint="eastAsia"/>
        </w:rPr>
        <w:t>L</w:t>
      </w:r>
      <w:r>
        <w:t>eft half of the chip:</w:t>
      </w:r>
    </w:p>
    <w:p w:rsidR="00B80EFC" w:rsidRDefault="00E67E52" w:rsidP="00B80EFC">
      <w:r>
        <w:rPr>
          <w:noProof/>
        </w:rPr>
        <w:lastRenderedPageBreak/>
        <w:drawing>
          <wp:inline distT="0" distB="0" distL="0" distR="0" wp14:anchorId="5C5A7BFB" wp14:editId="28044D71">
            <wp:extent cx="5274310" cy="305244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E52" w:rsidRDefault="00E67E52" w:rsidP="00B80EFC">
      <w:r>
        <w:t>Right half of the chip:</w:t>
      </w:r>
    </w:p>
    <w:p w:rsidR="00E67E52" w:rsidRDefault="00E67E52" w:rsidP="00B80EFC">
      <w:r>
        <w:rPr>
          <w:noProof/>
        </w:rPr>
        <w:drawing>
          <wp:inline distT="0" distB="0" distL="0" distR="0" wp14:anchorId="3EF1C24A" wp14:editId="36D1D38E">
            <wp:extent cx="5274310" cy="294703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E52" w:rsidRDefault="00E67E52" w:rsidP="00B80EFC">
      <w:r>
        <w:rPr>
          <w:rFonts w:hint="eastAsia"/>
        </w:rPr>
        <w:t>C</w:t>
      </w:r>
      <w:r>
        <w:t>ommon part</w:t>
      </w:r>
    </w:p>
    <w:p w:rsidR="00E67E52" w:rsidRDefault="00E67E52" w:rsidP="00B80EFC">
      <w:r>
        <w:rPr>
          <w:noProof/>
        </w:rPr>
        <w:lastRenderedPageBreak/>
        <w:drawing>
          <wp:inline distT="0" distB="0" distL="0" distR="0" wp14:anchorId="6ED6C8DC" wp14:editId="0B597516">
            <wp:extent cx="5274310" cy="46755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E52" w:rsidRDefault="00E67E52" w:rsidP="00B80EFC">
      <w:r>
        <w:rPr>
          <w:rFonts w:hint="eastAsia"/>
        </w:rPr>
        <w:t>P</w:t>
      </w:r>
      <w:r>
        <w:t>CB layout:</w:t>
      </w:r>
    </w:p>
    <w:p w:rsidR="00E67E52" w:rsidRPr="00B80EFC" w:rsidRDefault="00E67E52" w:rsidP="00B80EFC">
      <w:r>
        <w:rPr>
          <w:noProof/>
        </w:rPr>
        <w:drawing>
          <wp:inline distT="0" distB="0" distL="0" distR="0" wp14:anchorId="475799DA" wp14:editId="1117F58A">
            <wp:extent cx="5274310" cy="2662555"/>
            <wp:effectExtent l="0" t="0" r="254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7E52" w:rsidRPr="00B80E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4515" w:rsidRDefault="00A74515" w:rsidP="00194FEA">
      <w:r>
        <w:separator/>
      </w:r>
    </w:p>
  </w:endnote>
  <w:endnote w:type="continuationSeparator" w:id="0">
    <w:p w:rsidR="00A74515" w:rsidRDefault="00A74515" w:rsidP="00194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4515" w:rsidRDefault="00A74515" w:rsidP="00194FEA">
      <w:r>
        <w:separator/>
      </w:r>
    </w:p>
  </w:footnote>
  <w:footnote w:type="continuationSeparator" w:id="0">
    <w:p w:rsidR="00A74515" w:rsidRDefault="00A74515" w:rsidP="00194FE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MDcxM7c0NrcwMjFU0lEKTi0uzszPAykwrgUAUtwOsywAAAA="/>
  </w:docVars>
  <w:rsids>
    <w:rsidRoot w:val="00B80EFC"/>
    <w:rsid w:val="00051434"/>
    <w:rsid w:val="00057541"/>
    <w:rsid w:val="00120E08"/>
    <w:rsid w:val="00194FEA"/>
    <w:rsid w:val="005F71A7"/>
    <w:rsid w:val="0076164B"/>
    <w:rsid w:val="00767983"/>
    <w:rsid w:val="00A74515"/>
    <w:rsid w:val="00B80EFC"/>
    <w:rsid w:val="00C95865"/>
    <w:rsid w:val="00E6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B1953"/>
  <w15:chartTrackingRefBased/>
  <w15:docId w15:val="{5BA03D74-5C07-4DBB-A24A-EF712DEF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2">
    <w:name w:val="heading 2"/>
    <w:basedOn w:val="a"/>
    <w:next w:val="a"/>
    <w:link w:val="20"/>
    <w:uiPriority w:val="9"/>
    <w:unhideWhenUsed/>
    <w:qFormat/>
    <w:rsid w:val="00B80EF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B80EFC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3">
    <w:name w:val="Hyperlink"/>
    <w:basedOn w:val="a0"/>
    <w:uiPriority w:val="99"/>
    <w:unhideWhenUsed/>
    <w:rsid w:val="00B80EF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80EFC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B80EFC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194F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94FEA"/>
    <w:rPr>
      <w:rFonts w:ascii="Arial" w:hAnsi="Arial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94F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94FEA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gikey.ca/product-detail/en/murata-electronics-north-america/GRM188R60G476ME15D/490-13246-1-ND/5877454?utm_source=snapeda&amp;utm_medium=aggregator&amp;utm_campaign=symbol" TargetMode="External"/><Relationship Id="rId13" Type="http://schemas.openxmlformats.org/officeDocument/2006/relationships/hyperlink" Target="https://www.digikey.ca/product-detail/en/panasonic-electronic-components/ERJ-3GEY0R00V/P0.0GCT-ND/134711" TargetMode="External"/><Relationship Id="rId18" Type="http://schemas.openxmlformats.org/officeDocument/2006/relationships/image" Target="media/image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digikey.ca/product-detail/en/broadcom-limited/ACPL-072L-500E/516-3131-1-ND/4969461?utm_source=snapeda&amp;utm_medium=aggregator&amp;utm_campaign=symbol" TargetMode="External"/><Relationship Id="rId12" Type="http://schemas.openxmlformats.org/officeDocument/2006/relationships/hyperlink" Target="https://www.digikey.ca/product-detail/en/murata-electronics-north-america/GRM188R60J105KA01D/490-1550-1-ND/587755" TargetMode="External"/><Relationship Id="rId1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digikey.ca/product-detail/en/texas-instruments/TPS75901KTTR/296-29784-1-ND/2769170" TargetMode="External"/><Relationship Id="rId11" Type="http://schemas.openxmlformats.org/officeDocument/2006/relationships/hyperlink" Target="https://www.digikey.ca/product-detail/en/on-semiconductor/NCP705MTADJTCG/NCP705MTADJTCGOSCT-ND/8538627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digikey.ca/product-detail/en/murata-electronics-north-america/GRM1885C1H103JA01D/490-9666-1-ND/4934772?utm_source=snapeda&amp;utm_medium=aggregator&amp;utm_campaign=symbol" TargetMode="External"/><Relationship Id="rId10" Type="http://schemas.openxmlformats.org/officeDocument/2006/relationships/hyperlink" Target="https://www.digikey.ca/product-detail/en/yageo/RT0603BRD0730K1L/YAG1631CT-ND/5139079" TargetMode="External"/><Relationship Id="rId19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hyperlink" Target="https://www.digikey.ca/product-detail/en/susumu/RR0816P-513-D/RR08P51.0KDCT-ND/432765" TargetMode="External"/><Relationship Id="rId14" Type="http://schemas.openxmlformats.org/officeDocument/2006/relationships/hyperlink" Target="https://www.digikey.ca/product-detail/en/yageo/RC0603FR-07130KL/311-130KHRCT-ND/72988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63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QiaoKuanghua</cp:lastModifiedBy>
  <cp:revision>4</cp:revision>
  <dcterms:created xsi:type="dcterms:W3CDTF">2018-08-27T23:51:00Z</dcterms:created>
  <dcterms:modified xsi:type="dcterms:W3CDTF">2018-08-29T20:46:00Z</dcterms:modified>
</cp:coreProperties>
</file>